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cover-letter"/>
    <w:p>
      <w:pPr>
        <w:pStyle w:val="Heading1"/>
      </w:pPr>
      <w:r>
        <w:t xml:space="preserve">COVER LETTER</w:t>
      </w:r>
    </w:p>
    <w:bookmarkEnd w:id="20"/>
    <w:p>
      <w:pPr>
        <w:pStyle w:val="FirstParagraph"/>
      </w:pPr>
      <w:r>
        <w:rPr>
          <w:bCs/>
          <w:b/>
        </w:rPr>
        <w:t xml:space="preserve">Your Name</w:t>
      </w:r>
      <w:r>
        <w:br/>
      </w:r>
      <w:r>
        <w:t xml:space="preserve">[Your Address]</w:t>
      </w:r>
      <w:r>
        <w:br/>
      </w:r>
      <w:r>
        <w:t xml:space="preserve">[City, Province, Postal Code]</w:t>
      </w:r>
      <w:r>
        <w:br/>
      </w:r>
      <w:r>
        <w:t xml:space="preserve">[Email Address] | [Phone Number]</w:t>
      </w:r>
    </w:p>
    <w:p>
      <w:pPr>
        <w:pStyle w:val="BodyText"/>
      </w:pPr>
      <w:r>
        <w:t xml:space="preserve">Dear Hiring Manager,</w:t>
      </w:r>
    </w:p>
    <w:p>
      <w:pPr>
        <w:pStyle w:val="BodyText"/>
      </w:pPr>
      <w:r>
        <w:t xml:space="preserve">I am writing to express my sincere interest in the Pharmacist position at [Pharmacy Name or Organization] in South Africa Johannesburg. As a dedicated and experienced pharmacist with a passion for community healthcare, I am eager to contribute my skills, knowledge, and commitment to excellence to your esteemed organization. South Africa Johannesburg represents a dynamic and challenging environment where pharmacists play a critical role in addressing public health needs, and I am particularly drawn to the opportunity of working within this vibrant city’s healthcare ecosystem.</w:t>
      </w:r>
    </w:p>
    <w:p>
      <w:pPr>
        <w:pStyle w:val="BodyText"/>
      </w:pPr>
      <w:r>
        <w:t xml:space="preserve">With [X years] of experience in pharmacy practice, I have developed a strong foundation in clinical pharmacy, medication management, patient counseling, and regulatory compliance. My career has been driven by a deep commitment to patient safety and well-being, ensuring that every individual receives accurate information and high-quality care. In South Africa Johannesburg, where access to healthcare services is vital for diverse communities, I am confident that my expertise as a pharmacist will align with your mission to deliver exceptional pharmaceutical services.</w:t>
      </w:r>
    </w:p>
    <w:p>
      <w:pPr>
        <w:pStyle w:val="BodyText"/>
      </w:pPr>
      <w:r>
        <w:t xml:space="preserve">Having worked in both public and private pharmacy settings across South Africa, I understand the unique challenges and opportunities that come with practicing in this region. For instance, my role at [Previous Pharmacy/Organization] involved managing complex medication regimens for patients with chronic conditions such as diabetes and hypertension, while also collaborating with healthcare professionals to optimize therapeutic outcomes. In Johannesburg, where the demand for accessible and affordable medications is ever-growing, I have consistently prioritized efficiency, accuracy, and compassionate care to meet the needs of a diverse patient population.</w:t>
      </w:r>
    </w:p>
    <w:p>
      <w:pPr>
        <w:pStyle w:val="BodyText"/>
      </w:pPr>
      <w:r>
        <w:t xml:space="preserve">One of my key strengths as a pharmacist is my ability to adapt to evolving healthcare environments. In South Africa Johannesburg, where public health initiatives often focus on combating HIV/AIDS, tuberculosis, and other prevalent diseases, I have actively participated in medication adherence programs and community education campaigns. My experience with the National Health Insurance (NHI) framework has also equipped me with insights into navigating regulatory requirements while ensuring equitable access to pharmaceutical services. This aligns closely with the values of [Pharmacy Name or Organization], which likely prioritizes both clinical excellence and social responsibility.</w:t>
      </w:r>
    </w:p>
    <w:p>
      <w:pPr>
        <w:pStyle w:val="BodyText"/>
      </w:pPr>
      <w:r>
        <w:t xml:space="preserve">As a Pharmacist, I am deeply aware of the importance of staying updated on local regulations and guidelines. In South Africa, pharmacists must adhere to the Pharmacy Act (Act 50 of 1974) and other statutory requirements to ensure compliance with national health standards. My continuous professional development includes attending workshops on drug safety, antimicrobial stewardship, and patient-centered care—areas that are particularly relevant in Johannesburg’s healthcare landscape. I am also proficient in using pharmacy management systems and electronic prescribing tools, which are essential for streamlining operations and improving patient outcomes.</w:t>
      </w:r>
    </w:p>
    <w:p>
      <w:pPr>
        <w:pStyle w:val="BodyText"/>
      </w:pPr>
      <w:r>
        <w:t xml:space="preserve">Johannesburg itself is a city of immense opportunity for pharmacists. As the economic hub of South Africa, it hosts a mix of public health facilities, private pharmacies, and community clinics that serve millions of residents. The city’s diverse population—from urban centers to surrounding townships—demands culturally competent care and an understanding of socioeconomic factors that influence medication adherence. My experience in working with patients from varied backgrounds has honed my ability to communicate effectively, build trust, and provide tailored solutions. I am particularly enthusiastic about contributing to initiatives that address health disparities and promote wellness in Johannesburg’s communities.</w:t>
      </w:r>
    </w:p>
    <w:p>
      <w:pPr>
        <w:pStyle w:val="BodyText"/>
      </w:pPr>
      <w:r>
        <w:t xml:space="preserve">What excites me most about the Pharmacist role at [Pharmacy Name or Organization] is the potential to make a meaningful impact through collaborative teamwork and innovative practices. I have always believed that pharmacists are more than dispensers of medications; we are integral members of the healthcare team who provide guidance, education, and support. In Johannesburg’s fast-paced environment, I am prepared to take on challenges such as managing high patient volumes, mentoring junior staff, and participating in quality improvement projects. My goal is to ensure that every interaction with a patient leaves them feeling informed, empowered, and confident in their treatment plan.</w:t>
      </w:r>
    </w:p>
    <w:p>
      <w:pPr>
        <w:pStyle w:val="BodyText"/>
      </w:pPr>
      <w:r>
        <w:t xml:space="preserve">I am particularly drawn to [Pharmacy Name or Organization] because of its reputation for [mention specific qualities, e.g., "commitment to community health," "innovative approaches to pharmacy practice," or "dedication to patient care"]. I am confident that my background in pharmacy, combined with my passion for public health in South Africa Johannesburg, will enable me to contribute effectively to your team. I would welcome the opportunity to discuss how my skills and experiences align with your needs and goals.</w:t>
      </w:r>
    </w:p>
    <w:p>
      <w:pPr>
        <w:pStyle w:val="BodyText"/>
      </w:pPr>
      <w:r>
        <w:t xml:space="preserve">Thank you for considering my application. I look forward to the possibility of contributing to [Pharmacy Name or Organization]’s mission and making a positive difference in the lives of patients in South Africa Johannesburg.</w:t>
      </w:r>
    </w:p>
    <w:p>
      <w:pPr>
        <w:pStyle w:val="BodyText"/>
      </w:pPr>
      <w:r>
        <w:t xml:space="preserve">Sincerely,</w:t>
      </w:r>
      <w:r>
        <w:br/>
      </w:r>
      <w:r>
        <w:t xml:space="preserve">Your Name</w:t>
      </w:r>
    </w:p>
    <w:p>
      <w:pPr>
        <w:pStyle w:val="BodyText"/>
      </w:pPr>
      <w:r>
        <w:t xml:space="preserve">This document is a sample cover letter tailored for a Pharmacist position in South Africa Johannesburg. Adjust [bracketed details] to reflect your personal information and the specific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South Africa Johannesburg</dc:title>
  <dc:creator/>
  <dc:language>en</dc:language>
  <cp:keywords/>
  <dcterms:created xsi:type="dcterms:W3CDTF">2026-07-24T23:09:33Z</dcterms:created>
  <dcterms:modified xsi:type="dcterms:W3CDTF">2026-07-24T23:09:33Z</dcterms:modified>
</cp:coreProperties>
</file>

<file path=docProps/custom.xml><?xml version="1.0" encoding="utf-8"?>
<Properties xmlns="http://schemas.openxmlformats.org/officeDocument/2006/custom-properties" xmlns:vt="http://schemas.openxmlformats.org/officeDocument/2006/docPropsVTypes"/>
</file>